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</w:t>
      </w:r>
      <w:r w:rsidR="00594248">
        <w:rPr>
          <w:b/>
          <w:i/>
          <w:iCs/>
          <w:sz w:val="21"/>
          <w:szCs w:val="21"/>
          <w:highlight w:val="yellow"/>
        </w:rPr>
        <w:t>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Timetable page (</w:t>
            </w:r>
            <w:r w:rsidRPr="001B7447">
              <w:rPr>
                <w:b w:val="0"/>
                <w:bCs w:val="0"/>
                <w:color w:val="auto"/>
              </w:rPr>
              <w:t>timetable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3F3C9F" w:rsidRDefault="003F3C9F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 page (</w:t>
            </w:r>
            <w:r w:rsidRPr="001B7447">
              <w:rPr>
                <w:b w:val="0"/>
                <w:bCs w:val="0"/>
                <w:color w:val="auto"/>
              </w:rPr>
              <w:t>registeration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rPr>
                <w:color w:val="auto"/>
              </w:rPr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rPr>
                <w:color w:val="auto"/>
              </w:rPr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rPr>
                <w:color w:val="auto"/>
              </w:rPr>
              <w:fldChar w:fldCharType="end"/>
            </w:r>
            <w:bookmarkStart w:id="0" w:name="_GoBack"/>
            <w:bookmarkEnd w:id="0"/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Home page</w:t>
      </w:r>
    </w:p>
    <w:p w:rsidR="00907FA0" w:rsidRPr="00907FA0" w:rsidRDefault="00907FA0" w:rsidP="00907FA0"/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Timetable page</w:t>
      </w:r>
    </w:p>
    <w:p w:rsidR="00907FA0" w:rsidRPr="00907FA0" w:rsidRDefault="00907FA0" w:rsidP="00907FA0"/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Registration page</w:t>
      </w:r>
    </w:p>
    <w:p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7A71" w:rsidRDefault="00D47A71" w:rsidP="007D42BF">
      <w:pPr>
        <w:spacing w:after="0" w:line="240" w:lineRule="auto"/>
      </w:pPr>
      <w:r>
        <w:separator/>
      </w:r>
    </w:p>
  </w:endnote>
  <w:endnote w:type="continuationSeparator" w:id="0">
    <w:p w:rsidR="00D47A71" w:rsidRDefault="00D47A7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94248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7A71" w:rsidRDefault="00D47A71" w:rsidP="007D42BF">
      <w:pPr>
        <w:spacing w:after="0" w:line="240" w:lineRule="auto"/>
      </w:pPr>
      <w:r>
        <w:separator/>
      </w:r>
    </w:p>
  </w:footnote>
  <w:footnote w:type="continuationSeparator" w:id="0">
    <w:p w:rsidR="00D47A71" w:rsidRDefault="00D47A7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B7C97"/>
    <w:rsid w:val="003C7D74"/>
    <w:rsid w:val="003F3C9F"/>
    <w:rsid w:val="00456935"/>
    <w:rsid w:val="004C670C"/>
    <w:rsid w:val="00546A06"/>
    <w:rsid w:val="00594248"/>
    <w:rsid w:val="00655CD6"/>
    <w:rsid w:val="007642E8"/>
    <w:rsid w:val="00773757"/>
    <w:rsid w:val="007D42BF"/>
    <w:rsid w:val="008A12EA"/>
    <w:rsid w:val="008B435A"/>
    <w:rsid w:val="00907FA0"/>
    <w:rsid w:val="009E1EB6"/>
    <w:rsid w:val="00AD0A31"/>
    <w:rsid w:val="00B34D52"/>
    <w:rsid w:val="00B8118E"/>
    <w:rsid w:val="00BD5B70"/>
    <w:rsid w:val="00CB2566"/>
    <w:rsid w:val="00CC38C2"/>
    <w:rsid w:val="00CD6CBC"/>
    <w:rsid w:val="00D47A71"/>
    <w:rsid w:val="00EF5FA0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48B9F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6B0BD-4DA6-4482-8224-77FCC7399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e</cp:lastModifiedBy>
  <cp:revision>24</cp:revision>
  <dcterms:created xsi:type="dcterms:W3CDTF">2016-02-21T04:12:00Z</dcterms:created>
  <dcterms:modified xsi:type="dcterms:W3CDTF">2017-02-14T09:04:00Z</dcterms:modified>
</cp:coreProperties>
</file>